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6FA1" w:rsidRPr="00F66FA1" w:rsidRDefault="00F66FA1" w:rsidP="00F66FA1">
      <w:pPr>
        <w:jc w:val="center"/>
        <w:rPr>
          <w:sz w:val="28"/>
          <w:szCs w:val="28"/>
        </w:rPr>
      </w:pPr>
      <w:proofErr w:type="gramStart"/>
      <w:r>
        <w:rPr>
          <w:sz w:val="28"/>
          <w:szCs w:val="28"/>
        </w:rPr>
        <w:t>array</w:t>
      </w:r>
      <w:proofErr w:type="gramEnd"/>
      <w:r w:rsidR="002D3DA2" w:rsidRPr="00336238">
        <w:rPr>
          <w:sz w:val="28"/>
          <w:szCs w:val="28"/>
        </w:rPr>
        <w:t>=</w:t>
      </w:r>
      <w:r w:rsidRPr="00F66FA1">
        <w:rPr>
          <w:sz w:val="28"/>
          <w:szCs w:val="28"/>
        </w:rPr>
        <w:t>[5, 2, 8, 20, -2, 5, 11, 31, 7, 9]</w:t>
      </w:r>
    </w:p>
    <w:p w:rsidR="00F66FA1" w:rsidRPr="00336238" w:rsidRDefault="00F66FA1" w:rsidP="002D3DA2">
      <w:pPr>
        <w:jc w:val="center"/>
        <w:rPr>
          <w:sz w:val="28"/>
          <w:szCs w:val="28"/>
        </w:rPr>
      </w:pPr>
      <w:bookmarkStart w:id="0" w:name="_GoBack"/>
      <w:bookmarkEnd w:id="0"/>
    </w:p>
    <w:tbl>
      <w:tblPr>
        <w:tblStyle w:val="TableGrid"/>
        <w:tblW w:w="10031" w:type="dxa"/>
        <w:tblLook w:val="04A0" w:firstRow="1" w:lastRow="0" w:firstColumn="1" w:lastColumn="0" w:noHBand="0" w:noVBand="1"/>
      </w:tblPr>
      <w:tblGrid>
        <w:gridCol w:w="959"/>
        <w:gridCol w:w="1276"/>
        <w:gridCol w:w="3969"/>
        <w:gridCol w:w="3827"/>
      </w:tblGrid>
      <w:tr w:rsidR="002D3DA2" w:rsidTr="00B26FF7">
        <w:tc>
          <w:tcPr>
            <w:tcW w:w="959" w:type="dxa"/>
          </w:tcPr>
          <w:p w:rsidR="002D3DA2" w:rsidRDefault="002D3DA2" w:rsidP="00D1602D">
            <w:r>
              <w:t>Index</w:t>
            </w:r>
          </w:p>
        </w:tc>
        <w:tc>
          <w:tcPr>
            <w:tcW w:w="1276" w:type="dxa"/>
          </w:tcPr>
          <w:p w:rsidR="002D3DA2" w:rsidRDefault="002D3DA2" w:rsidP="00D1602D">
            <w:r>
              <w:t>Element</w:t>
            </w:r>
          </w:p>
        </w:tc>
        <w:tc>
          <w:tcPr>
            <w:tcW w:w="3969" w:type="dxa"/>
          </w:tcPr>
          <w:p w:rsidR="00B26FF7" w:rsidRDefault="00B26FF7" w:rsidP="00B26FF7">
            <w:r>
              <w:t xml:space="preserve">Statements </w:t>
            </w:r>
          </w:p>
          <w:p w:rsidR="00B26FF7" w:rsidRPr="00B26FF7" w:rsidRDefault="00B26FF7" w:rsidP="00B26FF7">
            <w:r w:rsidRPr="00B26FF7">
              <w:t> array[i] &gt; first</w:t>
            </w:r>
          </w:p>
          <w:p w:rsidR="00B26FF7" w:rsidRPr="00B26FF7" w:rsidRDefault="00B26FF7" w:rsidP="00B26FF7">
            <w:r>
              <w:t xml:space="preserve"> </w:t>
            </w:r>
            <w:r w:rsidRPr="00B26FF7">
              <w:t>array[i]&gt;second</w:t>
            </w:r>
          </w:p>
          <w:p w:rsidR="002D3DA2" w:rsidRDefault="00B26FF7" w:rsidP="00B26FF7">
            <w:r>
              <w:t xml:space="preserve"> </w:t>
            </w:r>
            <w:r w:rsidRPr="00B26FF7">
              <w:t>array[i]&gt;third</w:t>
            </w:r>
          </w:p>
        </w:tc>
        <w:tc>
          <w:tcPr>
            <w:tcW w:w="3827" w:type="dxa"/>
          </w:tcPr>
          <w:p w:rsidR="00B26FF7" w:rsidRDefault="002D3DA2" w:rsidP="00D1602D">
            <w:r>
              <w:t>Result</w:t>
            </w:r>
          </w:p>
        </w:tc>
      </w:tr>
      <w:tr w:rsidR="002D3DA2" w:rsidTr="00B26FF7">
        <w:tc>
          <w:tcPr>
            <w:tcW w:w="959" w:type="dxa"/>
          </w:tcPr>
          <w:p w:rsidR="002D3DA2" w:rsidRDefault="002D3DA2" w:rsidP="00D1602D">
            <w:r>
              <w:t>0</w:t>
            </w:r>
          </w:p>
        </w:tc>
        <w:tc>
          <w:tcPr>
            <w:tcW w:w="1276" w:type="dxa"/>
          </w:tcPr>
          <w:p w:rsidR="002D3DA2" w:rsidRDefault="00B26FF7" w:rsidP="00D1602D">
            <w:r>
              <w:t>5</w:t>
            </w:r>
          </w:p>
        </w:tc>
        <w:tc>
          <w:tcPr>
            <w:tcW w:w="3969" w:type="dxa"/>
          </w:tcPr>
          <w:p w:rsidR="00336238" w:rsidRDefault="00B26FF7" w:rsidP="00D1602D">
            <w:r w:rsidRPr="00B26FF7">
              <w:t> array[</w:t>
            </w:r>
            <w:r w:rsidR="00F66FA1">
              <w:t>0</w:t>
            </w:r>
            <w:r w:rsidRPr="00B26FF7">
              <w:t xml:space="preserve">] </w:t>
            </w:r>
            <w:r w:rsidR="00F66FA1">
              <w:t>=5</w:t>
            </w:r>
            <w:r w:rsidRPr="00B26FF7">
              <w:t>&gt; first</w:t>
            </w:r>
            <w:r>
              <w:t>=0 - true</w:t>
            </w:r>
          </w:p>
        </w:tc>
        <w:tc>
          <w:tcPr>
            <w:tcW w:w="3827" w:type="dxa"/>
          </w:tcPr>
          <w:p w:rsidR="00B26FF7" w:rsidRPr="00B26FF7" w:rsidRDefault="00B26FF7" w:rsidP="00B26FF7">
            <w:r w:rsidRPr="00B26FF7">
              <w:t>third = second</w:t>
            </w:r>
            <w:r>
              <w:t>=0</w:t>
            </w:r>
          </w:p>
          <w:p w:rsidR="00B26FF7" w:rsidRPr="00B26FF7" w:rsidRDefault="00B26FF7" w:rsidP="00B26FF7">
            <w:r w:rsidRPr="00B26FF7">
              <w:t>second = first</w:t>
            </w:r>
            <w:r>
              <w:t>=0</w:t>
            </w:r>
          </w:p>
          <w:p w:rsidR="00B26FF7" w:rsidRPr="00B26FF7" w:rsidRDefault="00B26FF7" w:rsidP="00B26FF7">
            <w:r w:rsidRPr="00B26FF7">
              <w:t>first=array[</w:t>
            </w:r>
            <w:r w:rsidR="00F66FA1">
              <w:t>0</w:t>
            </w:r>
            <w:r w:rsidRPr="00B26FF7">
              <w:t>]</w:t>
            </w:r>
            <w:r>
              <w:t>=5</w:t>
            </w:r>
          </w:p>
          <w:p w:rsidR="002D3DA2" w:rsidRDefault="002D3DA2" w:rsidP="00B26FF7">
            <w:pPr>
              <w:jc w:val="center"/>
            </w:pPr>
          </w:p>
        </w:tc>
      </w:tr>
      <w:tr w:rsidR="00336238" w:rsidRPr="00336238" w:rsidTr="00B26FF7">
        <w:tc>
          <w:tcPr>
            <w:tcW w:w="959" w:type="dxa"/>
          </w:tcPr>
          <w:p w:rsidR="00336238" w:rsidRDefault="00336238" w:rsidP="00D1602D">
            <w:r>
              <w:t>1</w:t>
            </w:r>
          </w:p>
        </w:tc>
        <w:tc>
          <w:tcPr>
            <w:tcW w:w="1276" w:type="dxa"/>
          </w:tcPr>
          <w:p w:rsidR="00336238" w:rsidRDefault="00B26FF7" w:rsidP="00D1602D">
            <w:r>
              <w:t>2</w:t>
            </w:r>
          </w:p>
        </w:tc>
        <w:tc>
          <w:tcPr>
            <w:tcW w:w="3969" w:type="dxa"/>
          </w:tcPr>
          <w:p w:rsidR="00B26FF7" w:rsidRPr="00B26FF7" w:rsidRDefault="00B26FF7" w:rsidP="00B26FF7">
            <w:r>
              <w:t xml:space="preserve"> </w:t>
            </w:r>
            <w:r w:rsidRPr="00B26FF7">
              <w:t>array[</w:t>
            </w:r>
            <w:r w:rsidR="00F66FA1">
              <w:t>1</w:t>
            </w:r>
            <w:r w:rsidRPr="00B26FF7">
              <w:t>] &gt; first</w:t>
            </w:r>
            <w:r w:rsidR="00F66FA1">
              <w:t>=5</w:t>
            </w:r>
            <w:r>
              <w:t xml:space="preserve"> - false</w:t>
            </w:r>
          </w:p>
          <w:p w:rsidR="00336238" w:rsidRPr="00DD0622" w:rsidRDefault="00B26FF7" w:rsidP="00F66FA1">
            <w:r>
              <w:t xml:space="preserve"> </w:t>
            </w:r>
            <w:r w:rsidRPr="00B26FF7">
              <w:t>array[</w:t>
            </w:r>
            <w:r w:rsidR="00F66FA1">
              <w:t>1</w:t>
            </w:r>
            <w:r w:rsidRPr="00B26FF7">
              <w:t>]</w:t>
            </w:r>
            <w:r w:rsidR="00F66FA1">
              <w:t>=2</w:t>
            </w:r>
            <w:r w:rsidRPr="00B26FF7">
              <w:t>&gt;second</w:t>
            </w:r>
            <w:r w:rsidR="00F66FA1">
              <w:t>=0</w:t>
            </w:r>
            <w:r>
              <w:t xml:space="preserve"> - true</w:t>
            </w:r>
          </w:p>
        </w:tc>
        <w:tc>
          <w:tcPr>
            <w:tcW w:w="3827" w:type="dxa"/>
          </w:tcPr>
          <w:p w:rsidR="00B26FF7" w:rsidRPr="00B26FF7" w:rsidRDefault="00B26FF7" w:rsidP="00B26FF7">
            <w:r w:rsidRPr="00B26FF7">
              <w:t>third=second</w:t>
            </w:r>
            <w:r w:rsidR="00F66FA1">
              <w:t>=0</w:t>
            </w:r>
          </w:p>
          <w:p w:rsidR="00B26FF7" w:rsidRPr="00B26FF7" w:rsidRDefault="00B26FF7" w:rsidP="00B26FF7">
            <w:r w:rsidRPr="00B26FF7">
              <w:t>second=array[</w:t>
            </w:r>
            <w:r w:rsidR="00F66FA1">
              <w:t>1</w:t>
            </w:r>
            <w:r w:rsidRPr="00B26FF7">
              <w:t>]</w:t>
            </w:r>
            <w:r w:rsidR="00F66FA1">
              <w:t>=2</w:t>
            </w:r>
          </w:p>
          <w:p w:rsidR="00B26FF7" w:rsidRDefault="00B26FF7" w:rsidP="00B26FF7">
            <w:pPr>
              <w:jc w:val="center"/>
            </w:pPr>
          </w:p>
          <w:p w:rsidR="00336238" w:rsidRPr="00B26FF7" w:rsidRDefault="00B26FF7" w:rsidP="00B26FF7">
            <w:pPr>
              <w:tabs>
                <w:tab w:val="left" w:pos="1101"/>
              </w:tabs>
            </w:pPr>
            <w:r>
              <w:tab/>
            </w:r>
          </w:p>
        </w:tc>
      </w:tr>
      <w:tr w:rsidR="00336238" w:rsidRPr="00336238" w:rsidTr="00B26FF7">
        <w:tc>
          <w:tcPr>
            <w:tcW w:w="959" w:type="dxa"/>
          </w:tcPr>
          <w:p w:rsidR="00336238" w:rsidRPr="00336238" w:rsidRDefault="00336238" w:rsidP="00D1602D">
            <w:pPr>
              <w:rPr>
                <w:lang w:val="nl-NL"/>
              </w:rPr>
            </w:pPr>
            <w:r w:rsidRPr="00336238">
              <w:rPr>
                <w:lang w:val="nl-NL"/>
              </w:rPr>
              <w:t>2</w:t>
            </w:r>
          </w:p>
        </w:tc>
        <w:tc>
          <w:tcPr>
            <w:tcW w:w="1276" w:type="dxa"/>
          </w:tcPr>
          <w:p w:rsidR="00336238" w:rsidRPr="00336238" w:rsidRDefault="00B26FF7" w:rsidP="00D1602D">
            <w:pPr>
              <w:rPr>
                <w:lang w:val="nl-NL"/>
              </w:rPr>
            </w:pPr>
            <w:r>
              <w:rPr>
                <w:lang w:val="nl-NL"/>
              </w:rPr>
              <w:t>8</w:t>
            </w:r>
          </w:p>
        </w:tc>
        <w:tc>
          <w:tcPr>
            <w:tcW w:w="3969" w:type="dxa"/>
          </w:tcPr>
          <w:p w:rsidR="00336238" w:rsidRPr="00DD0622" w:rsidRDefault="00F66FA1" w:rsidP="00B26FF7">
            <w:r>
              <w:t xml:space="preserve"> </w:t>
            </w:r>
            <w:r w:rsidR="00B26FF7" w:rsidRPr="00B26FF7">
              <w:t>array[</w:t>
            </w:r>
            <w:r>
              <w:t>2</w:t>
            </w:r>
            <w:r w:rsidR="00B26FF7" w:rsidRPr="00B26FF7">
              <w:t>]</w:t>
            </w:r>
            <w:r>
              <w:t>=8</w:t>
            </w:r>
            <w:r w:rsidR="00B26FF7" w:rsidRPr="00B26FF7">
              <w:t xml:space="preserve"> &gt; first</w:t>
            </w:r>
            <w:r>
              <w:t>=5 - true</w:t>
            </w:r>
          </w:p>
        </w:tc>
        <w:tc>
          <w:tcPr>
            <w:tcW w:w="3827" w:type="dxa"/>
          </w:tcPr>
          <w:p w:rsidR="00F66FA1" w:rsidRPr="00B26FF7" w:rsidRDefault="00F66FA1" w:rsidP="00F66FA1">
            <w:r w:rsidRPr="00B26FF7">
              <w:t>third = second</w:t>
            </w:r>
            <w:r>
              <w:t>=2</w:t>
            </w:r>
          </w:p>
          <w:p w:rsidR="00F66FA1" w:rsidRPr="00B26FF7" w:rsidRDefault="00F66FA1" w:rsidP="00F66FA1">
            <w:r w:rsidRPr="00B26FF7">
              <w:t>second = first</w:t>
            </w:r>
            <w:r>
              <w:t>=5</w:t>
            </w:r>
          </w:p>
          <w:p w:rsidR="00336238" w:rsidRDefault="00F66FA1" w:rsidP="00F66FA1">
            <w:r w:rsidRPr="00B26FF7">
              <w:t>first=array[</w:t>
            </w:r>
            <w:r>
              <w:t>2</w:t>
            </w:r>
            <w:r w:rsidRPr="00B26FF7">
              <w:t>]</w:t>
            </w:r>
            <w:r>
              <w:t>=8</w:t>
            </w:r>
          </w:p>
        </w:tc>
      </w:tr>
    </w:tbl>
    <w:p w:rsidR="002D3DA2" w:rsidRPr="00336238" w:rsidRDefault="002D3DA2"/>
    <w:sectPr w:rsidR="002D3DA2" w:rsidRPr="00336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wsTQ2NjcyNzYxMjBS0lEKTi0uzszPAykwrgUAKKTRTywAAAA="/>
  </w:docVars>
  <w:rsids>
    <w:rsidRoot w:val="00175128"/>
    <w:rsid w:val="00086DDE"/>
    <w:rsid w:val="00175128"/>
    <w:rsid w:val="002D3DA2"/>
    <w:rsid w:val="00336238"/>
    <w:rsid w:val="00A1736C"/>
    <w:rsid w:val="00B26FF7"/>
    <w:rsid w:val="00DD0622"/>
    <w:rsid w:val="00F66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D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D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8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1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0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8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41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6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2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5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f-motivation</Company>
  <LinksUpToDate>false</LinksUpToDate>
  <CharactersWithSpaces>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Kazeev</dc:creator>
  <cp:keywords/>
  <dc:description/>
  <cp:lastModifiedBy>Yaroslav Kazeev</cp:lastModifiedBy>
  <cp:revision>4</cp:revision>
  <dcterms:created xsi:type="dcterms:W3CDTF">2023-05-06T12:22:00Z</dcterms:created>
  <dcterms:modified xsi:type="dcterms:W3CDTF">2023-05-06T16:53:00Z</dcterms:modified>
</cp:coreProperties>
</file>